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pPr w:leftFromText="180" w:rightFromText="180" w:vertAnchor="page" w:horzAnchor="margin" w:tblpY="1966"/>
        <w:tblW w:w="8523" w:type="dxa"/>
        <w:tblLayout w:type="fixed"/>
        <w:tblLook w:val="04A0" w:firstRow="1" w:lastRow="0" w:firstColumn="1" w:lastColumn="0" w:noHBand="0" w:noVBand="1"/>
      </w:tblPr>
      <w:tblGrid>
        <w:gridCol w:w="2518"/>
        <w:gridCol w:w="3152"/>
        <w:gridCol w:w="1526"/>
        <w:gridCol w:w="1327"/>
      </w:tblGrid>
      <w:tr w:rsidR="00354AF1" w:rsidRPr="00CB2642" w14:paraId="35384B42" w14:textId="77777777" w:rsidTr="00747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3" w:type="dxa"/>
            <w:gridSpan w:val="4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3A179191" w14:textId="4EC89B6F" w:rsidR="00CB2642" w:rsidRPr="00CB2642" w:rsidRDefault="0074705B" w:rsidP="00CB2642">
            <w:pPr>
              <w:topLinePunct/>
              <w:spacing w:afterLines="50" w:after="15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18"/>
              </w:rPr>
            </w:pPr>
            <w:bookmarkStart w:id="0" w:name="_Hlk179903692"/>
            <w:r>
              <w:rPr>
                <w:rFonts w:ascii="Times New Roman" w:hAnsi="Times New Roman" w:cs="Times New Roman"/>
                <w:sz w:val="24"/>
                <w:szCs w:val="18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18"/>
              </w:rPr>
              <w:t>upplement T</w:t>
            </w:r>
            <w:r w:rsidR="00354AF1" w:rsidRPr="00CB2642">
              <w:rPr>
                <w:rFonts w:ascii="Times New Roman" w:hAnsi="Times New Roman" w:cs="Times New Roman"/>
                <w:sz w:val="24"/>
                <w:szCs w:val="18"/>
              </w:rPr>
              <w:t>able I. Antibodies used during the study</w:t>
            </w:r>
          </w:p>
        </w:tc>
      </w:tr>
      <w:tr w:rsidR="00354AF1" w:rsidRPr="0074705B" w14:paraId="4233860C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ABE5D0" w14:textId="77777777" w:rsidR="00354AF1" w:rsidRPr="0074705B" w:rsidRDefault="00354AF1" w:rsidP="009066B4">
            <w:pPr>
              <w:topLinePunct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tigen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9C374E" w14:textId="77777777" w:rsidR="00354AF1" w:rsidRPr="0074705B" w:rsidRDefault="00354AF1" w:rsidP="009066B4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Source and host species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025D8A" w14:textId="77777777" w:rsidR="00354AF1" w:rsidRPr="0074705B" w:rsidRDefault="00354AF1" w:rsidP="009066B4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Concentration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CB456E" w14:textId="77777777" w:rsidR="00354AF1" w:rsidRPr="0074705B" w:rsidRDefault="00354AF1" w:rsidP="009066B4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Catalog No.</w:t>
            </w:r>
          </w:p>
        </w:tc>
      </w:tr>
      <w:tr w:rsidR="009066B4" w:rsidRPr="0074705B" w14:paraId="27ACA2AD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AA4237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H3K4me3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BB193D" w14:textId="77777777" w:rsidR="009066B4" w:rsidRPr="0074705B" w:rsidRDefault="009066B4" w:rsidP="00AA6D42">
            <w:pPr>
              <w:topLinePunct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Millipore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C40A27" w14:textId="77777777" w:rsidR="009066B4" w:rsidRPr="0074705B" w:rsidRDefault="009066B4" w:rsidP="00AA6D42">
            <w:pPr>
              <w:topLinePunct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1:500</w:t>
            </w:r>
            <w:r w:rsidR="00AB04B7"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 xml:space="preserve"> (IF)</w:t>
            </w:r>
          </w:p>
          <w:p w14:paraId="1EC687EF" w14:textId="77777777" w:rsidR="00AB04B7" w:rsidRPr="0074705B" w:rsidRDefault="00AB04B7" w:rsidP="00AA6D42">
            <w:pPr>
              <w:topLinePunct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1:1000 (WB)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59A8C7" w14:textId="77777777" w:rsidR="009066B4" w:rsidRPr="0074705B" w:rsidRDefault="009066B4" w:rsidP="00AA6D42">
            <w:pPr>
              <w:topLinePunct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04-745</w:t>
            </w:r>
          </w:p>
        </w:tc>
      </w:tr>
      <w:tr w:rsidR="009066B4" w:rsidRPr="0074705B" w14:paraId="05D35B95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E98C29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H3K27me3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B2B50C" w14:textId="77777777" w:rsidR="009066B4" w:rsidRPr="0074705B" w:rsidRDefault="009066B4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proofErr w:type="spellStart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Diagenode</w:t>
            </w:r>
            <w:proofErr w:type="spellEnd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, mouse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D85106" w14:textId="77777777" w:rsidR="009066B4" w:rsidRPr="0074705B" w:rsidRDefault="009066B4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500</w:t>
            </w:r>
            <w:r w:rsidR="00AB04B7"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 xml:space="preserve"> (IF)</w:t>
            </w:r>
          </w:p>
          <w:p w14:paraId="3DA9077B" w14:textId="77777777" w:rsidR="00AB04B7" w:rsidRPr="0074705B" w:rsidRDefault="00AB04B7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1:1000 (WB)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0CB49" w14:textId="77777777" w:rsidR="009066B4" w:rsidRPr="0074705B" w:rsidRDefault="005024F4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C15200181-50</w:t>
            </w:r>
          </w:p>
        </w:tc>
      </w:tr>
      <w:bookmarkEnd w:id="0"/>
      <w:tr w:rsidR="009066B4" w:rsidRPr="0074705B" w14:paraId="0787FF58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6D0F1D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SOX2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E996EA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OLE_LINK204"/>
            <w:bookmarkStart w:id="2" w:name="OLE_LINK3"/>
            <w:bookmarkStart w:id="3" w:name="OLE_LINK4"/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</w:t>
            </w:r>
            <w:bookmarkEnd w:id="1"/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bookmarkStart w:id="4" w:name="OLE_LINK11"/>
            <w:r w:rsidRPr="0074705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rabbit polyclonal antibody</w:t>
            </w:r>
            <w:bookmarkEnd w:id="2"/>
            <w:bookmarkEnd w:id="3"/>
            <w:bookmarkEnd w:id="4"/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4F5E81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E9705A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97959</w:t>
            </w:r>
          </w:p>
        </w:tc>
      </w:tr>
      <w:tr w:rsidR="009066B4" w:rsidRPr="0074705B" w14:paraId="4EDB86D1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5B93DC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SOX2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441DEF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</w:t>
            </w: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 xml:space="preserve">, </w:t>
            </w:r>
            <w:bookmarkStart w:id="5" w:name="OLE_LINK5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mouse monoclonal antibody</w:t>
            </w:r>
            <w:bookmarkEnd w:id="5"/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3D50CF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6" w:name="OLE_LINK202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  <w:bookmarkEnd w:id="6"/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52001F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79351</w:t>
            </w:r>
          </w:p>
        </w:tc>
      </w:tr>
      <w:tr w:rsidR="009066B4" w:rsidRPr="0074705B" w14:paraId="3BFA692C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CFECF2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Anti-beta III Tubulin (Tuj1)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C1E4C6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mouse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721FC7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39D056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231083</w:t>
            </w:r>
          </w:p>
        </w:tc>
      </w:tr>
      <w:tr w:rsidR="009066B4" w:rsidRPr="0074705B" w14:paraId="3039A663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A183CB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Anti-MAP2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49CF2D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9DAF50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5B7238" w14:textId="77777777" w:rsidR="009066B4" w:rsidRPr="0074705B" w:rsidRDefault="009066B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83830</w:t>
            </w:r>
          </w:p>
        </w:tc>
      </w:tr>
      <w:tr w:rsidR="009066B4" w:rsidRPr="0074705B" w14:paraId="4F9AE6C3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B0E7DA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Anti-GAD65 + GAD67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BB5F66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47B7A7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5D5537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83999</w:t>
            </w:r>
          </w:p>
        </w:tc>
      </w:tr>
      <w:tr w:rsidR="009066B4" w:rsidRPr="0074705B" w14:paraId="27058AF8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3A122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Anti-CaMKII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9441C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D6A6D6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B3036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52476</w:t>
            </w:r>
          </w:p>
        </w:tc>
      </w:tr>
      <w:tr w:rsidR="009066B4" w:rsidRPr="0074705B" w14:paraId="175CBBDC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B10F9B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Nestin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B07A0A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Millipore, mouse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46851C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6D54D8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MAB353</w:t>
            </w:r>
          </w:p>
        </w:tc>
      </w:tr>
      <w:tr w:rsidR="009066B4" w:rsidRPr="0074705B" w14:paraId="72CCBCB3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9FB525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GFAP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F53E8F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6DBFEE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68C7FA" w14:textId="77777777" w:rsidR="009066B4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7260</w:t>
            </w:r>
          </w:p>
        </w:tc>
      </w:tr>
      <w:tr w:rsidR="00865392" w:rsidRPr="0074705B" w14:paraId="58717E25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3701B09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NG2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EC9F36C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Millipore, 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48C5731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6F9CE71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5320</w:t>
            </w:r>
          </w:p>
        </w:tc>
      </w:tr>
      <w:tr w:rsidR="00865392" w:rsidRPr="0074705B" w14:paraId="7BA627D6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13B05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KDM5B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41DFAB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2E8D71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F51EA9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81089</w:t>
            </w:r>
          </w:p>
        </w:tc>
      </w:tr>
      <w:tr w:rsidR="00865392" w:rsidRPr="0074705B" w14:paraId="642A1A07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5332E8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KDM6A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D4B2FF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4E38368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734EB0D" w14:textId="77777777" w:rsidR="00865392" w:rsidRPr="0074705B" w:rsidRDefault="0086539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300513</w:t>
            </w:r>
          </w:p>
        </w:tc>
      </w:tr>
      <w:tr w:rsidR="00865392" w:rsidRPr="0074705B" w14:paraId="0ECAE137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35633F" w14:textId="77777777" w:rsidR="00865392" w:rsidRPr="0074705B" w:rsidRDefault="00094C11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Histone H3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D4686" w14:textId="77777777" w:rsidR="00865392" w:rsidRPr="0074705B" w:rsidRDefault="00094C11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F745F7" w14:textId="77777777" w:rsidR="00865392" w:rsidRPr="0074705B" w:rsidRDefault="00094C11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43F2EB" w14:textId="77777777" w:rsidR="00865392" w:rsidRPr="0074705B" w:rsidRDefault="00094C11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76842</w:t>
            </w:r>
          </w:p>
        </w:tc>
      </w:tr>
      <w:tr w:rsidR="00865392" w:rsidRPr="0074705B" w14:paraId="71D97D76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82EA52B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β-actin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0832036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Sigma-Aldrich, mouse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1779D4B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50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4DA32BD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1978</w:t>
            </w:r>
          </w:p>
        </w:tc>
      </w:tr>
      <w:tr w:rsidR="00865392" w:rsidRPr="0074705B" w14:paraId="43BC186D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AEFAFF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BrdU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DFEE77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CC1F4D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D99F2A" w14:textId="77777777" w:rsidR="00865392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6326</w:t>
            </w:r>
          </w:p>
        </w:tc>
      </w:tr>
      <w:tr w:rsidR="00AB04B7" w:rsidRPr="0074705B" w14:paraId="1468C2CE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201E557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A</w:t>
            </w:r>
            <w:r w:rsidR="00AB04B7" w:rsidRPr="0074705B">
              <w:rPr>
                <w:rFonts w:ascii="Times New Roman" w:hAnsi="Times New Roman" w:cs="Times New Roman"/>
                <w:b w:val="0"/>
                <w:sz w:val="18"/>
                <w:szCs w:val="18"/>
              </w:rPr>
              <w:t>nti-</w:t>
            </w:r>
            <w:r w:rsidR="00AB04B7"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Ki</w:t>
            </w: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-</w:t>
            </w:r>
            <w:r w:rsidR="00AB04B7"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67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DC808FB" w14:textId="77777777" w:rsidR="00AB04B7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Invitrogen,</w:t>
            </w:r>
            <w:bookmarkStart w:id="7" w:name="OLE_LINK7"/>
            <w:bookmarkStart w:id="8" w:name="OLE_LINK8"/>
            <w:r w:rsidRPr="0074705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rat monoclonal antibody</w:t>
            </w:r>
            <w:bookmarkEnd w:id="7"/>
            <w:bookmarkEnd w:id="8"/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E0D5EE0" w14:textId="77777777" w:rsidR="00AB04B7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1FD7B1D" w14:textId="77777777" w:rsidR="00AB04B7" w:rsidRPr="0074705B" w:rsidRDefault="00AB04B7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4-5698-80</w:t>
            </w:r>
          </w:p>
        </w:tc>
      </w:tr>
      <w:tr w:rsidR="00AB04B7" w:rsidRPr="0074705B" w14:paraId="743C790D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062651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lastRenderedPageBreak/>
              <w:t>Anti-HES1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89DDD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Invitrogen, ra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CCCFBF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2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AAF86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MA5-32258</w:t>
            </w:r>
          </w:p>
        </w:tc>
      </w:tr>
      <w:tr w:rsidR="00AB04B7" w:rsidRPr="0074705B" w14:paraId="440C50E9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EFCCB9A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Ascl1/MASH1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31BB1BB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87E2427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5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3DE879" w14:textId="77777777" w:rsidR="00AB04B7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213151</w:t>
            </w:r>
          </w:p>
        </w:tc>
      </w:tr>
      <w:tr w:rsidR="00AA6D42" w:rsidRPr="0074705B" w14:paraId="3D1045A4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8C427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DCX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D9C6E9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 xml:space="preserve">Abcam, </w:t>
            </w: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B0C211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sz w:val="18"/>
                <w:szCs w:val="18"/>
              </w:rPr>
              <w:t>1:2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11F5D2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sz w:val="18"/>
                <w:szCs w:val="18"/>
              </w:rPr>
              <w:t>ab18723</w:t>
            </w:r>
          </w:p>
        </w:tc>
      </w:tr>
      <w:tr w:rsidR="00AA6D42" w:rsidRPr="0074705B" w14:paraId="5C0C1B65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44C81F1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NeuN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621BA76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FB3EC0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4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FA30538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04225</w:t>
            </w:r>
          </w:p>
        </w:tc>
      </w:tr>
      <w:tr w:rsidR="00AA6D42" w:rsidRPr="0074705B" w14:paraId="56FFAFE0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83DAD1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 H3K27me3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6E57B1" w14:textId="77777777" w:rsidR="00AA6D42" w:rsidRPr="0074705B" w:rsidRDefault="00AA6D42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proofErr w:type="spellStart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Diagenode</w:t>
            </w:r>
            <w:proofErr w:type="spellEnd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, 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27245A" w14:textId="77777777" w:rsidR="00AA6D42" w:rsidRPr="0074705B" w:rsidRDefault="005024F4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400</w:t>
            </w:r>
            <w:r w:rsidR="00AA6D42"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 xml:space="preserve"> (ChIP)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AA5EB2" w14:textId="77777777" w:rsidR="00AA6D42" w:rsidRPr="0074705B" w:rsidRDefault="00AA6D42" w:rsidP="00AA6D42">
            <w:pPr>
              <w:topLinePunct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C15410195</w:t>
            </w:r>
          </w:p>
        </w:tc>
      </w:tr>
      <w:tr w:rsidR="00AA6D42" w:rsidRPr="0074705B" w14:paraId="65653E39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A0AFCB8" w14:textId="77777777" w:rsidR="00AA6D42" w:rsidRPr="0074705B" w:rsidRDefault="005024F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H3K4me3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8DD83E" w14:textId="77777777" w:rsidR="00AA6D42" w:rsidRPr="0074705B" w:rsidRDefault="005024F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Cell Signaling Technology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6AD7B3F" w14:textId="77777777" w:rsidR="00AA6D42" w:rsidRPr="0074705B" w:rsidRDefault="005024F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50 (ChIP)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85DE6A0" w14:textId="77777777" w:rsidR="00AA6D42" w:rsidRPr="0074705B" w:rsidRDefault="005024F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9751</w:t>
            </w:r>
          </w:p>
        </w:tc>
      </w:tr>
      <w:tr w:rsidR="00AA6D42" w:rsidRPr="0074705B" w14:paraId="1680604E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10F016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GLI1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D784F6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Cell Signaling Technology, rabbit 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14ACB5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325F57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2534</w:t>
            </w:r>
          </w:p>
        </w:tc>
      </w:tr>
      <w:tr w:rsidR="00AA6D42" w:rsidRPr="0074705B" w14:paraId="60311637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FB3FB1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NeuroD1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2C73B59" w14:textId="77777777" w:rsidR="00AA6D42" w:rsidRPr="0074705B" w:rsidRDefault="00D62C74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Abcam, mouse mono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03C9B33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01AD383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b109224</w:t>
            </w:r>
          </w:p>
        </w:tc>
      </w:tr>
      <w:tr w:rsidR="00AA6D42" w:rsidRPr="0074705B" w14:paraId="3BC90317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2E1CB6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Anti-CDK6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05F10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sz w:val="18"/>
                <w:szCs w:val="18"/>
              </w:rPr>
              <w:t>Invitrogen, rabbit mono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1BC6B4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5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A28B5C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PA5-85945</w:t>
            </w:r>
          </w:p>
        </w:tc>
      </w:tr>
      <w:tr w:rsidR="00AA6D42" w:rsidRPr="0074705B" w14:paraId="121727F5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9886BD0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 xml:space="preserve">Anti-Mouse </w:t>
            </w:r>
            <w:r w:rsidR="00D62C74"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>IgG</w:t>
            </w: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 xml:space="preserve"> (H+L) secondary antibody, Alexa Fluor</w:t>
            </w:r>
            <w:r w:rsidR="00CB2642"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>™</w:t>
            </w: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 xml:space="preserve"> 488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9CD7F6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vitrogen,</w:t>
            </w:r>
            <w:r w:rsidR="00CB2642"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goat</w:t>
            </w: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74705B">
              <w:rPr>
                <w:rFonts w:ascii="Times New Roman" w:eastAsia="Arial Unicode MS" w:hAnsi="Times New Roman" w:cs="Times New Roman"/>
                <w:color w:val="auto"/>
                <w:sz w:val="18"/>
                <w:szCs w:val="18"/>
              </w:rPr>
              <w:t>poly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915EA8F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1:5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8D442E5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A-11001</w:t>
            </w:r>
          </w:p>
        </w:tc>
      </w:tr>
      <w:tr w:rsidR="00AA6D42" w:rsidRPr="0074705B" w14:paraId="56FF4EC3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649089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>Anti-Mouse IgG (H+L) secondary antibody, Alexa Fluor™ 594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09A9E4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Invitrogen, </w:t>
            </w:r>
            <w:r w:rsidR="00CB2642"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goat</w:t>
            </w: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74705B">
              <w:rPr>
                <w:rFonts w:ascii="Times New Roman" w:eastAsia="Arial Unicode MS" w:hAnsi="Times New Roman" w:cs="Times New Roman"/>
                <w:color w:val="auto"/>
                <w:sz w:val="18"/>
                <w:szCs w:val="18"/>
              </w:rPr>
              <w:t>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C76CAA" w14:textId="77777777" w:rsidR="00AA6D42" w:rsidRPr="0074705B" w:rsidRDefault="00AA6D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1:5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A0919F" w14:textId="77777777" w:rsidR="00AA6D42" w:rsidRPr="0074705B" w:rsidRDefault="00CB2642" w:rsidP="00AA6D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kern w:val="0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kern w:val="0"/>
                <w:sz w:val="18"/>
                <w:szCs w:val="18"/>
              </w:rPr>
              <w:t>A-11005</w:t>
            </w:r>
          </w:p>
        </w:tc>
      </w:tr>
      <w:tr w:rsidR="00CB2642" w:rsidRPr="0074705B" w14:paraId="6DDAA25B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B7D6C0E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>Anti-Rabbit IgG (H+L) secondary antibody, Alexa Fluor™ 488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5A70710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Invitrogen, goat </w:t>
            </w:r>
            <w:r w:rsidRPr="0074705B">
              <w:rPr>
                <w:rFonts w:ascii="Times New Roman" w:eastAsia="Arial Unicode MS" w:hAnsi="Times New Roman" w:cs="Times New Roman"/>
                <w:color w:val="auto"/>
                <w:sz w:val="18"/>
                <w:szCs w:val="18"/>
              </w:rPr>
              <w:t>poly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3C6D092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1:5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D3C501F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A-11008</w:t>
            </w:r>
          </w:p>
        </w:tc>
      </w:tr>
      <w:tr w:rsidR="00CB2642" w:rsidRPr="0074705B" w14:paraId="0FB44CFF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9368E1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color w:val="auto"/>
                <w:sz w:val="18"/>
                <w:szCs w:val="18"/>
              </w:rPr>
              <w:t>Anti-Rabbit IgG (H+L) secondary antibody, Alexa Fluor™ 594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2B6843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Invitrogen, goat </w:t>
            </w:r>
            <w:r w:rsidRPr="0074705B">
              <w:rPr>
                <w:rFonts w:ascii="Times New Roman" w:eastAsia="Arial Unicode MS" w:hAnsi="Times New Roman" w:cs="Times New Roman"/>
                <w:color w:val="auto"/>
                <w:sz w:val="18"/>
                <w:szCs w:val="18"/>
              </w:rPr>
              <w:t>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BBB2A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1:500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81898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kern w:val="0"/>
                <w:sz w:val="18"/>
                <w:szCs w:val="18"/>
              </w:rPr>
            </w:pPr>
            <w:r w:rsidRPr="0074705B">
              <w:rPr>
                <w:rFonts w:ascii="Times New Roman" w:eastAsia="宋体" w:hAnsi="Times New Roman" w:cs="Times New Roman"/>
                <w:color w:val="auto"/>
                <w:kern w:val="0"/>
                <w:sz w:val="18"/>
                <w:szCs w:val="18"/>
              </w:rPr>
              <w:t>A-11012</w:t>
            </w:r>
          </w:p>
        </w:tc>
      </w:tr>
      <w:tr w:rsidR="00CB2642" w:rsidRPr="0074705B" w14:paraId="279B57F5" w14:textId="77777777" w:rsidTr="00747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2FA9AF2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HRP-conjugated anti-rabbit IgG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316F441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Sigma-Aldrich, goat polyclonal antibody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2A54040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1:10000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89E9A89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Cs/>
                <w:sz w:val="18"/>
                <w:szCs w:val="18"/>
              </w:rPr>
              <w:t>AP307P</w:t>
            </w:r>
          </w:p>
        </w:tc>
      </w:tr>
      <w:tr w:rsidR="00CB2642" w:rsidRPr="0074705B" w14:paraId="70C21513" w14:textId="77777777" w:rsidTr="00747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8A11D9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b w:val="0"/>
                <w:sz w:val="18"/>
                <w:szCs w:val="18"/>
              </w:rPr>
              <w:t>HRP-conjugated anti-Mouse IgG</w:t>
            </w: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DB5C05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Sigma-Aldrich, goat polyclonal antibody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65E968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bookmarkStart w:id="9" w:name="OLE_LINK78"/>
            <w:bookmarkStart w:id="10" w:name="OLE_LINK79"/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1:10000</w:t>
            </w:r>
            <w:bookmarkEnd w:id="9"/>
            <w:bookmarkEnd w:id="10"/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B82075" w14:textId="77777777" w:rsidR="00CB2642" w:rsidRPr="0074705B" w:rsidRDefault="00CB2642" w:rsidP="00CB2642">
            <w:pPr>
              <w:topLinePunct/>
              <w:spacing w:beforeLines="50" w:before="156" w:afterLines="50" w:after="1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74705B">
              <w:rPr>
                <w:rFonts w:ascii="Times New Roman" w:eastAsia="Arial Unicode MS" w:hAnsi="Times New Roman" w:cs="Times New Roman"/>
                <w:sz w:val="18"/>
                <w:szCs w:val="18"/>
              </w:rPr>
              <w:t>AP130P</w:t>
            </w:r>
          </w:p>
        </w:tc>
      </w:tr>
    </w:tbl>
    <w:p w14:paraId="60AF5B4F" w14:textId="77777777" w:rsidR="004A5F18" w:rsidRPr="0074705B" w:rsidRDefault="004A5F18" w:rsidP="009066B4">
      <w:pPr>
        <w:jc w:val="center"/>
        <w:rPr>
          <w:rFonts w:ascii="Times New Roman" w:hAnsi="Times New Roman" w:cs="Times New Roman"/>
          <w:sz w:val="18"/>
          <w:szCs w:val="18"/>
        </w:rPr>
      </w:pPr>
    </w:p>
    <w:sectPr w:rsidR="004A5F18" w:rsidRPr="007470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28DE73" w14:textId="77777777" w:rsidR="000553FD" w:rsidRDefault="000553FD" w:rsidP="00231BDB">
      <w:r>
        <w:separator/>
      </w:r>
    </w:p>
  </w:endnote>
  <w:endnote w:type="continuationSeparator" w:id="0">
    <w:p w14:paraId="297D15F6" w14:textId="77777777" w:rsidR="000553FD" w:rsidRDefault="000553FD" w:rsidP="00231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BBF087" w14:textId="77777777" w:rsidR="000553FD" w:rsidRDefault="000553FD" w:rsidP="00231BDB">
      <w:r>
        <w:separator/>
      </w:r>
    </w:p>
  </w:footnote>
  <w:footnote w:type="continuationSeparator" w:id="0">
    <w:p w14:paraId="6C6012F5" w14:textId="77777777" w:rsidR="000553FD" w:rsidRDefault="000553FD" w:rsidP="00231B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bAwBlLmJoaGFko6SsGpxcWZ+XkgBUa1ANhv4TosAAAA"/>
  </w:docVars>
  <w:rsids>
    <w:rsidRoot w:val="00354AF1"/>
    <w:rsid w:val="000553FD"/>
    <w:rsid w:val="00094C11"/>
    <w:rsid w:val="0013414A"/>
    <w:rsid w:val="00231BDB"/>
    <w:rsid w:val="00246404"/>
    <w:rsid w:val="002A5980"/>
    <w:rsid w:val="00354AF1"/>
    <w:rsid w:val="003B0F6F"/>
    <w:rsid w:val="004A5F18"/>
    <w:rsid w:val="005024F4"/>
    <w:rsid w:val="006A7131"/>
    <w:rsid w:val="0074705B"/>
    <w:rsid w:val="007F3D76"/>
    <w:rsid w:val="00843579"/>
    <w:rsid w:val="008649B6"/>
    <w:rsid w:val="00865392"/>
    <w:rsid w:val="009066B4"/>
    <w:rsid w:val="009A145C"/>
    <w:rsid w:val="00AA6D42"/>
    <w:rsid w:val="00AB04B7"/>
    <w:rsid w:val="00AF6D97"/>
    <w:rsid w:val="00CB2642"/>
    <w:rsid w:val="00D07435"/>
    <w:rsid w:val="00D60BA7"/>
    <w:rsid w:val="00D62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E9B9F2"/>
  <w15:docId w15:val="{1A3FF637-01D5-4ADF-A38F-45E53615E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4AF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354AF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a5"/>
    <w:uiPriority w:val="99"/>
    <w:unhideWhenUsed/>
    <w:rsid w:val="00231B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31BD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1B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31B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15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7</Words>
  <Characters>2098</Characters>
  <Application>Microsoft Office Word</Application>
  <DocSecurity>0</DocSecurity>
  <Lines>17</Lines>
  <Paragraphs>4</Paragraphs>
  <ScaleCrop>false</ScaleCrop>
  <Company>Microsoft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chao Zhang</dc:creator>
  <cp:lastModifiedBy>Zhichao Zhang</cp:lastModifiedBy>
  <cp:revision>3</cp:revision>
  <dcterms:created xsi:type="dcterms:W3CDTF">2024-10-15T11:07:00Z</dcterms:created>
  <dcterms:modified xsi:type="dcterms:W3CDTF">2024-10-15T16:05:00Z</dcterms:modified>
</cp:coreProperties>
</file>